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1D21E" w14:textId="77777777" w:rsidR="0027161D" w:rsidRDefault="0027161D" w:rsidP="0027161D">
      <w:pPr>
        <w:spacing w:line="480" w:lineRule="auto"/>
        <w:jc w:val="center"/>
      </w:pPr>
    </w:p>
    <w:p w14:paraId="0DF6B76C" w14:textId="77777777" w:rsidR="0027161D" w:rsidRDefault="0027161D" w:rsidP="0027161D">
      <w:pPr>
        <w:spacing w:line="480" w:lineRule="auto"/>
        <w:jc w:val="center"/>
      </w:pPr>
    </w:p>
    <w:p w14:paraId="4CE75AB6" w14:textId="77777777" w:rsidR="0027161D" w:rsidRDefault="0027161D" w:rsidP="0027161D">
      <w:pPr>
        <w:spacing w:line="480" w:lineRule="auto"/>
        <w:jc w:val="center"/>
      </w:pPr>
    </w:p>
    <w:p w14:paraId="628FE5F6" w14:textId="662C17AD" w:rsidR="0027161D" w:rsidRDefault="0027161D" w:rsidP="0027161D">
      <w:pPr>
        <w:spacing w:line="480" w:lineRule="auto"/>
        <w:jc w:val="center"/>
        <w:rPr>
          <w:b/>
          <w:bCs/>
        </w:rPr>
      </w:pPr>
      <w:r w:rsidRPr="001E6BAF">
        <w:rPr>
          <w:b/>
          <w:bCs/>
        </w:rPr>
        <w:t xml:space="preserve">Week 1 </w:t>
      </w:r>
      <w:r w:rsidR="001E6BAF">
        <w:rPr>
          <w:b/>
          <w:bCs/>
        </w:rPr>
        <w:t>Discussion</w:t>
      </w:r>
      <w:r w:rsidRPr="001E6BAF">
        <w:rPr>
          <w:b/>
          <w:bCs/>
        </w:rPr>
        <w:t xml:space="preserve">: </w:t>
      </w:r>
      <w:r w:rsidR="00216B2C" w:rsidRPr="00216B2C">
        <w:rPr>
          <w:b/>
          <w:bCs/>
        </w:rPr>
        <w:t>Software Architecture Defined Role Play</w:t>
      </w:r>
    </w:p>
    <w:p w14:paraId="7773B0E3" w14:textId="77777777" w:rsidR="001E6BAF" w:rsidRPr="001E6BAF" w:rsidRDefault="001E6BAF" w:rsidP="0027161D">
      <w:pPr>
        <w:spacing w:line="480" w:lineRule="auto"/>
        <w:jc w:val="center"/>
        <w:rPr>
          <w:b/>
          <w:bCs/>
        </w:rPr>
      </w:pPr>
    </w:p>
    <w:p w14:paraId="4575F325" w14:textId="77777777" w:rsidR="0027161D" w:rsidRDefault="0027161D" w:rsidP="0027161D">
      <w:pPr>
        <w:spacing w:line="480" w:lineRule="auto"/>
        <w:jc w:val="center"/>
      </w:pPr>
      <w:r>
        <w:t>Shaun Hoadley</w:t>
      </w:r>
    </w:p>
    <w:p w14:paraId="34C7BA31" w14:textId="65E132F8" w:rsidR="001E6BAF" w:rsidRDefault="001E6BAF" w:rsidP="0027161D">
      <w:pPr>
        <w:spacing w:line="480" w:lineRule="auto"/>
        <w:jc w:val="center"/>
      </w:pPr>
      <w:r w:rsidRPr="001E6BAF">
        <w:t>CST307: Software Architecture &amp; Design</w:t>
      </w:r>
    </w:p>
    <w:p w14:paraId="188A6387" w14:textId="2D8DD240" w:rsidR="0027161D" w:rsidRDefault="0027161D" w:rsidP="0027161D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Professor Amr </w:t>
      </w:r>
      <w:proofErr w:type="spellStart"/>
      <w:r>
        <w:rPr>
          <w:rFonts w:cs="Times New Roman"/>
          <w:color w:val="000000"/>
          <w:szCs w:val="24"/>
          <w:shd w:val="clear" w:color="auto" w:fill="FFFFFF"/>
        </w:rPr>
        <w:t>Elchouemi</w:t>
      </w:r>
      <w:proofErr w:type="spellEnd"/>
    </w:p>
    <w:p w14:paraId="1018EA3E" w14:textId="0E677CA6" w:rsidR="0027161D" w:rsidRDefault="005F55B4" w:rsidP="0027161D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November</w:t>
      </w:r>
      <w:r w:rsidR="0027161D">
        <w:rPr>
          <w:rFonts w:cs="Times New Roman"/>
          <w:color w:val="000000"/>
          <w:szCs w:val="24"/>
          <w:shd w:val="clear" w:color="auto" w:fill="FFFFFF"/>
        </w:rPr>
        <w:t xml:space="preserve"> 1</w:t>
      </w:r>
      <w:r>
        <w:rPr>
          <w:rFonts w:cs="Times New Roman"/>
          <w:color w:val="000000"/>
          <w:szCs w:val="24"/>
          <w:shd w:val="clear" w:color="auto" w:fill="FFFFFF"/>
        </w:rPr>
        <w:t>6</w:t>
      </w:r>
      <w:r w:rsidR="0027161D">
        <w:rPr>
          <w:rFonts w:cs="Times New Roman"/>
          <w:color w:val="000000"/>
          <w:szCs w:val="24"/>
          <w:shd w:val="clear" w:color="auto" w:fill="FFFFFF"/>
        </w:rPr>
        <w:t>, 2021</w:t>
      </w:r>
    </w:p>
    <w:p w14:paraId="3F556D49" w14:textId="77777777" w:rsidR="008175F3" w:rsidRDefault="008175F3">
      <w:r>
        <w:br w:type="page"/>
      </w:r>
    </w:p>
    <w:p w14:paraId="55EB1351" w14:textId="437374D2" w:rsidR="0035679C" w:rsidRDefault="0035679C" w:rsidP="00A81DD3">
      <w:pPr>
        <w:spacing w:line="240" w:lineRule="auto"/>
      </w:pPr>
      <w:r>
        <w:lastRenderedPageBreak/>
        <w:t>1001 Wandering L</w:t>
      </w:r>
      <w:r w:rsidR="00583D88">
        <w:t>ane</w:t>
      </w:r>
    </w:p>
    <w:p w14:paraId="1B6E2FA5" w14:textId="1CC46CBC" w:rsidR="00583D88" w:rsidRDefault="00583D88" w:rsidP="00A81DD3">
      <w:pPr>
        <w:spacing w:line="240" w:lineRule="auto"/>
      </w:pPr>
      <w:r>
        <w:t>Bedford, TX 76021</w:t>
      </w:r>
    </w:p>
    <w:p w14:paraId="368C3001" w14:textId="3B1A69AF" w:rsidR="004233F9" w:rsidRDefault="004233F9" w:rsidP="00A81DD3">
      <w:pPr>
        <w:spacing w:line="240" w:lineRule="auto"/>
      </w:pPr>
    </w:p>
    <w:p w14:paraId="7F5537CF" w14:textId="1197BE1B" w:rsidR="004233F9" w:rsidRDefault="004233F9" w:rsidP="00A81DD3">
      <w:pPr>
        <w:spacing w:line="240" w:lineRule="auto"/>
      </w:pPr>
      <w:r>
        <w:t>November 14, 20</w:t>
      </w:r>
      <w:r w:rsidR="00DD2319">
        <w:t>21</w:t>
      </w:r>
    </w:p>
    <w:p w14:paraId="0564DD6A" w14:textId="098EE98D" w:rsidR="00DD2319" w:rsidRDefault="00DD2319" w:rsidP="00A81DD3">
      <w:pPr>
        <w:spacing w:line="240" w:lineRule="auto"/>
      </w:pPr>
    </w:p>
    <w:p w14:paraId="4AA288FC" w14:textId="1DE18DE6" w:rsidR="00DD2319" w:rsidRDefault="007E3F99" w:rsidP="00A81DD3">
      <w:pPr>
        <w:spacing w:line="240" w:lineRule="auto"/>
      </w:pPr>
      <w:r>
        <w:t>Hiring Manager</w:t>
      </w:r>
    </w:p>
    <w:p w14:paraId="275DD449" w14:textId="6EEF8652" w:rsidR="007E3F99" w:rsidRDefault="007E3F99" w:rsidP="00A81DD3">
      <w:pPr>
        <w:spacing w:line="240" w:lineRule="auto"/>
      </w:pPr>
      <w:r>
        <w:t>C</w:t>
      </w:r>
      <w:r w:rsidR="00D07E73">
        <w:t>ompany</w:t>
      </w:r>
      <w:r>
        <w:t xml:space="preserve"> XYZ</w:t>
      </w:r>
    </w:p>
    <w:p w14:paraId="7600E688" w14:textId="74EC8E21" w:rsidR="00D07E73" w:rsidRDefault="00651620" w:rsidP="00A81DD3">
      <w:pPr>
        <w:spacing w:line="240" w:lineRule="auto"/>
      </w:pPr>
      <w:r>
        <w:t xml:space="preserve">2600 </w:t>
      </w:r>
      <w:r w:rsidR="00F1358C">
        <w:t>Diplomat Way</w:t>
      </w:r>
    </w:p>
    <w:p w14:paraId="32158B0A" w14:textId="694327B7" w:rsidR="00F1358C" w:rsidRDefault="00F1358C" w:rsidP="00A81DD3">
      <w:pPr>
        <w:spacing w:line="240" w:lineRule="auto"/>
      </w:pPr>
      <w:r>
        <w:t xml:space="preserve">Dallas, TX </w:t>
      </w:r>
      <w:r w:rsidR="007C135E">
        <w:t>75</w:t>
      </w:r>
      <w:r w:rsidR="00724D59">
        <w:t>001</w:t>
      </w:r>
    </w:p>
    <w:p w14:paraId="505773A4" w14:textId="45FC4474" w:rsidR="002F0802" w:rsidRDefault="002F0802" w:rsidP="00A81DD3">
      <w:pPr>
        <w:spacing w:line="240" w:lineRule="auto"/>
      </w:pPr>
    </w:p>
    <w:p w14:paraId="79DAE2DD" w14:textId="279B3838" w:rsidR="002F0802" w:rsidRDefault="00372882" w:rsidP="00A81DD3">
      <w:pPr>
        <w:spacing w:line="240" w:lineRule="auto"/>
      </w:pPr>
      <w:r>
        <w:t>Hiring Manager</w:t>
      </w:r>
      <w:r w:rsidR="009835E4">
        <w:t xml:space="preserve"> of Company XYZ:</w:t>
      </w:r>
    </w:p>
    <w:p w14:paraId="08C881E2" w14:textId="274FA12D" w:rsidR="009835E4" w:rsidRDefault="009835E4" w:rsidP="00A81DD3">
      <w:pPr>
        <w:spacing w:line="240" w:lineRule="auto"/>
      </w:pPr>
    </w:p>
    <w:p w14:paraId="34E709E0" w14:textId="5D86B62E" w:rsidR="00894AF9" w:rsidRDefault="006D3B96" w:rsidP="00A81DD3">
      <w:pPr>
        <w:spacing w:line="240" w:lineRule="auto"/>
      </w:pPr>
      <w:r>
        <w:t>Software architecture is a system's organization or structure</w:t>
      </w:r>
      <w:r w:rsidR="0068480C">
        <w:t>(s)</w:t>
      </w:r>
      <w:r>
        <w:t>, providing a robust foundation on which software can be built</w:t>
      </w:r>
      <w:r w:rsidR="006D3219">
        <w:t>, its elements</w:t>
      </w:r>
      <w:r w:rsidR="005D3D5B">
        <w:t>,</w:t>
      </w:r>
      <w:r>
        <w:t xml:space="preserve"> and explain</w:t>
      </w:r>
      <w:r w:rsidR="007554DD">
        <w:t>ing</w:t>
      </w:r>
      <w:r>
        <w:t xml:space="preserve"> </w:t>
      </w:r>
      <w:r w:rsidR="00641EDF">
        <w:t>its behavior</w:t>
      </w:r>
      <w:r w:rsidR="00794751">
        <w:t>.</w:t>
      </w:r>
      <w:r w:rsidR="00713893">
        <w:t xml:space="preserve"> </w:t>
      </w:r>
      <w:r w:rsidR="000000D0">
        <w:t>One could say</w:t>
      </w:r>
      <w:r w:rsidR="00B815FC">
        <w:t xml:space="preserve"> that software architecture is the high-level infrastructure</w:t>
      </w:r>
      <w:r w:rsidR="002A4895">
        <w:t>,</w:t>
      </w:r>
      <w:r w:rsidR="00C36DE0">
        <w:t xml:space="preserve"> skeleton</w:t>
      </w:r>
      <w:r w:rsidR="002A4895">
        <w:t>, or blueprint</w:t>
      </w:r>
      <w:r w:rsidR="00C36DE0">
        <w:t xml:space="preserve"> </w:t>
      </w:r>
      <w:r w:rsidR="008539F9">
        <w:t>of a software system.</w:t>
      </w:r>
    </w:p>
    <w:p w14:paraId="2DF1E28F" w14:textId="338D6693" w:rsidR="008539F9" w:rsidRDefault="008539F9" w:rsidP="00A81DD3">
      <w:pPr>
        <w:spacing w:line="240" w:lineRule="auto"/>
      </w:pPr>
    </w:p>
    <w:p w14:paraId="52A4D8CD" w14:textId="10840E81" w:rsidR="008539F9" w:rsidRDefault="00A141F4" w:rsidP="00A81DD3">
      <w:pPr>
        <w:spacing w:line="240" w:lineRule="auto"/>
      </w:pPr>
      <w:r>
        <w:t xml:space="preserve">The way </w:t>
      </w:r>
      <w:r w:rsidR="00D4726C">
        <w:t>that software architecture compares to</w:t>
      </w:r>
      <w:r w:rsidR="000318B1">
        <w:t xml:space="preserve"> software design</w:t>
      </w:r>
      <w:r w:rsidR="004268EF">
        <w:t xml:space="preserve">, essentially, is </w:t>
      </w:r>
      <w:r w:rsidR="00B574E2">
        <w:t xml:space="preserve">that software architecture focuses on </w:t>
      </w:r>
      <w:r w:rsidR="00DD0AE6">
        <w:t>building a reusable framework</w:t>
      </w:r>
      <w:r w:rsidR="00633EC1">
        <w:t>, or bluep</w:t>
      </w:r>
      <w:r w:rsidR="00EB7997">
        <w:t>rint,</w:t>
      </w:r>
      <w:r w:rsidR="002E3F70">
        <w:t xml:space="preserve"> </w:t>
      </w:r>
      <w:r w:rsidR="00770134">
        <w:t xml:space="preserve">in </w:t>
      </w:r>
      <w:r w:rsidR="002E3F70">
        <w:t xml:space="preserve">which </w:t>
      </w:r>
      <w:r w:rsidR="00770134">
        <w:t xml:space="preserve">software design tailors that framework to meet the specific requirements </w:t>
      </w:r>
      <w:r w:rsidR="009D7C71">
        <w:t xml:space="preserve">for the client. </w:t>
      </w:r>
      <w:r w:rsidR="000A68BE">
        <w:t xml:space="preserve">Software design </w:t>
      </w:r>
      <w:r w:rsidR="00973769">
        <w:t>develops the code</w:t>
      </w:r>
      <w:r w:rsidR="00F673DE">
        <w:t xml:space="preserve"> that defines the </w:t>
      </w:r>
      <w:r w:rsidR="00250BB6">
        <w:t>software's elements, functions, and classes</w:t>
      </w:r>
      <w:r w:rsidR="003F163E">
        <w:t xml:space="preserve"> based on the </w:t>
      </w:r>
      <w:r w:rsidR="00474E5A">
        <w:t>software architec</w:t>
      </w:r>
      <w:r w:rsidR="00250BB6">
        <w:t>t</w:t>
      </w:r>
      <w:r w:rsidR="00474E5A">
        <w:t>ure blueprint.</w:t>
      </w:r>
    </w:p>
    <w:p w14:paraId="352D22D6" w14:textId="1F9E3985" w:rsidR="00250BB6" w:rsidRDefault="00250BB6" w:rsidP="00A81DD3">
      <w:pPr>
        <w:spacing w:line="240" w:lineRule="auto"/>
      </w:pPr>
    </w:p>
    <w:p w14:paraId="14116BA0" w14:textId="751BBA49" w:rsidR="00250BB6" w:rsidRDefault="005D2A08" w:rsidP="00A81DD3">
      <w:pPr>
        <w:spacing w:line="240" w:lineRule="auto"/>
      </w:pPr>
      <w:proofErr w:type="gramStart"/>
      <w:r>
        <w:t>With regard</w:t>
      </w:r>
      <w:r w:rsidR="002518D5">
        <w:t xml:space="preserve"> to</w:t>
      </w:r>
      <w:proofErr w:type="gramEnd"/>
      <w:r w:rsidR="002518D5">
        <w:t xml:space="preserve"> the software development </w:t>
      </w:r>
      <w:r w:rsidR="006F60E1">
        <w:t xml:space="preserve">life cycle or SDLC, </w:t>
      </w:r>
      <w:r w:rsidR="00B148FD">
        <w:t xml:space="preserve">software architecture </w:t>
      </w:r>
      <w:r w:rsidR="00C41017">
        <w:t>has a role in every phase</w:t>
      </w:r>
      <w:r w:rsidR="00B25B60">
        <w:t xml:space="preserve"> of the SDLC as well as </w:t>
      </w:r>
      <w:r w:rsidR="00DA3EEE">
        <w:t>a role outside of it.</w:t>
      </w:r>
      <w:r w:rsidR="00925419">
        <w:t xml:space="preserve"> </w:t>
      </w:r>
      <w:r w:rsidR="00541D75">
        <w:t xml:space="preserve">A software architect must </w:t>
      </w:r>
      <w:r w:rsidR="001201E2">
        <w:t>keep up with the</w:t>
      </w:r>
      <w:r w:rsidR="004B704B">
        <w:t xml:space="preserve"> new and</w:t>
      </w:r>
      <w:r w:rsidR="001201E2">
        <w:t xml:space="preserve"> continu</w:t>
      </w:r>
      <w:r w:rsidR="007E53F8">
        <w:t>ously changing technologies</w:t>
      </w:r>
      <w:r w:rsidR="005308F5">
        <w:t xml:space="preserve">, even if they are not currently using </w:t>
      </w:r>
      <w:r w:rsidR="005562F3">
        <w:t xml:space="preserve">those </w:t>
      </w:r>
      <w:proofErr w:type="gramStart"/>
      <w:r w:rsidR="005562F3">
        <w:t>particular technologies</w:t>
      </w:r>
      <w:proofErr w:type="gramEnd"/>
      <w:r w:rsidR="005562F3">
        <w:t>.</w:t>
      </w:r>
      <w:r w:rsidR="00D825D3">
        <w:t xml:space="preserve"> </w:t>
      </w:r>
    </w:p>
    <w:p w14:paraId="43C66C65" w14:textId="2E392B7F" w:rsidR="00467CF1" w:rsidRDefault="00467CF1" w:rsidP="00A81DD3">
      <w:pPr>
        <w:spacing w:line="240" w:lineRule="auto"/>
      </w:pPr>
    </w:p>
    <w:p w14:paraId="62466194" w14:textId="2EAC84D0" w:rsidR="00467CF1" w:rsidRDefault="00F97713" w:rsidP="00A81DD3">
      <w:pPr>
        <w:spacing w:line="240" w:lineRule="auto"/>
      </w:pPr>
      <w:r>
        <w:t>Not a</w:t>
      </w:r>
      <w:r w:rsidR="00766CC6">
        <w:t>ll software</w:t>
      </w:r>
      <w:r>
        <w:t xml:space="preserve"> has a formal architecture</w:t>
      </w:r>
      <w:r w:rsidR="00B93A89">
        <w:t>, but it does have architecture</w:t>
      </w:r>
      <w:r w:rsidR="0061251F">
        <w:t xml:space="preserve">, even if it is just </w:t>
      </w:r>
      <w:r w:rsidR="00577581">
        <w:t xml:space="preserve">the </w:t>
      </w:r>
      <w:r w:rsidR="00AE5480">
        <w:t>architecture of the language</w:t>
      </w:r>
      <w:r w:rsidR="009C75A6">
        <w:t xml:space="preserve"> in which</w:t>
      </w:r>
      <w:r w:rsidR="00AE5480">
        <w:t xml:space="preserve"> it is written.</w:t>
      </w:r>
      <w:r w:rsidR="009C75A6">
        <w:t xml:space="preserve"> </w:t>
      </w:r>
      <w:r w:rsidR="008969A7">
        <w:t xml:space="preserve">An </w:t>
      </w:r>
      <w:proofErr w:type="spellStart"/>
      <w:r w:rsidR="008969A7">
        <w:t>adhoc</w:t>
      </w:r>
      <w:proofErr w:type="spellEnd"/>
      <w:r w:rsidR="008969A7">
        <w:t xml:space="preserve"> </w:t>
      </w:r>
      <w:r w:rsidR="006B2480">
        <w:t xml:space="preserve">software architecture might be alright </w:t>
      </w:r>
      <w:r w:rsidR="00143490">
        <w:t>for small projects or coding challenges/hackathons, but for large-scale projects, not having a good software architecture for the codebase will lead to significant problems throughout the project's life cycle.</w:t>
      </w:r>
    </w:p>
    <w:p w14:paraId="3C758C28" w14:textId="77777777" w:rsidR="00143490" w:rsidRDefault="00143490" w:rsidP="00A81DD3">
      <w:pPr>
        <w:spacing w:line="240" w:lineRule="auto"/>
      </w:pPr>
    </w:p>
    <w:p w14:paraId="404DC29C" w14:textId="4C7BEEC1" w:rsidR="00CA1FA3" w:rsidRDefault="00E37482" w:rsidP="00A81DD3">
      <w:pPr>
        <w:spacing w:line="240" w:lineRule="auto"/>
      </w:pPr>
      <w:r>
        <w:t xml:space="preserve">It is important to spend time </w:t>
      </w:r>
      <w:r w:rsidR="00592BC2">
        <w:t>with software architecture</w:t>
      </w:r>
      <w:r w:rsidR="000A2457">
        <w:t>. Software ar</w:t>
      </w:r>
      <w:r w:rsidR="00714387">
        <w:t xml:space="preserve">chitecture </w:t>
      </w:r>
      <w:r w:rsidR="0002662E">
        <w:t xml:space="preserve">provides a vehicle </w:t>
      </w:r>
      <w:r w:rsidR="00991E69">
        <w:t xml:space="preserve">for communication with all stakeholders. </w:t>
      </w:r>
      <w:r w:rsidR="00B14D61">
        <w:t xml:space="preserve">Software architecture </w:t>
      </w:r>
      <w:r w:rsidR="00F67F53">
        <w:t xml:space="preserve">significantly affects </w:t>
      </w:r>
      <w:r w:rsidR="00A4769E">
        <w:t xml:space="preserve">the </w:t>
      </w:r>
      <w:r w:rsidR="00F67F53">
        <w:t xml:space="preserve">early </w:t>
      </w:r>
      <w:r w:rsidR="00F24857">
        <w:lastRenderedPageBreak/>
        <w:t>design decisions of a project</w:t>
      </w:r>
      <w:r w:rsidR="0075571E">
        <w:t>. Software ar</w:t>
      </w:r>
      <w:r w:rsidR="006445E9">
        <w:t xml:space="preserve">chitecture, </w:t>
      </w:r>
      <w:r w:rsidR="006E425F">
        <w:t xml:space="preserve">because it is an abstraction, </w:t>
      </w:r>
      <w:r w:rsidR="00A4769E">
        <w:t>can</w:t>
      </w:r>
      <w:r w:rsidR="00BD7D0E">
        <w:t xml:space="preserve"> be transferable for use in other projects.</w:t>
      </w:r>
    </w:p>
    <w:p w14:paraId="0DBA1269" w14:textId="4E717423" w:rsidR="009835E4" w:rsidRDefault="00894AF9" w:rsidP="00A81DD3">
      <w:pPr>
        <w:spacing w:line="240" w:lineRule="auto"/>
      </w:pPr>
      <w:r>
        <w:t>Sincerely,</w:t>
      </w:r>
    </w:p>
    <w:p w14:paraId="71812F10" w14:textId="03F77C8A" w:rsidR="00894AF9" w:rsidRDefault="00894AF9" w:rsidP="00A81DD3">
      <w:pPr>
        <w:spacing w:line="240" w:lineRule="auto"/>
      </w:pPr>
    </w:p>
    <w:p w14:paraId="48717A32" w14:textId="4469B59E" w:rsidR="00894AF9" w:rsidRDefault="00894AF9" w:rsidP="00A81DD3">
      <w:pPr>
        <w:spacing w:line="240" w:lineRule="auto"/>
      </w:pPr>
    </w:p>
    <w:p w14:paraId="266945FE" w14:textId="2FAEE1B7" w:rsidR="00894AF9" w:rsidRDefault="00894AF9" w:rsidP="00A81DD3">
      <w:pPr>
        <w:spacing w:line="240" w:lineRule="auto"/>
      </w:pPr>
    </w:p>
    <w:p w14:paraId="6315E50C" w14:textId="5A00E6B5" w:rsidR="00894AF9" w:rsidRDefault="00894AF9" w:rsidP="00A81DD3">
      <w:pPr>
        <w:spacing w:line="240" w:lineRule="auto"/>
      </w:pPr>
    </w:p>
    <w:p w14:paraId="6F9F966D" w14:textId="31B27C19" w:rsidR="00894AF9" w:rsidRDefault="00894AF9" w:rsidP="00A81DD3">
      <w:pPr>
        <w:spacing w:line="240" w:lineRule="auto"/>
      </w:pPr>
      <w:r>
        <w:t>Shaun Hoadley</w:t>
      </w:r>
    </w:p>
    <w:sectPr w:rsidR="00894A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tTQzMTE0NTA0MTNR0lEKTi0uzszPAykwrAUA34qcAiwAAAA="/>
  </w:docVars>
  <w:rsids>
    <w:rsidRoot w:val="00282DED"/>
    <w:rsid w:val="000000D0"/>
    <w:rsid w:val="0002662E"/>
    <w:rsid w:val="000318B1"/>
    <w:rsid w:val="000A2457"/>
    <w:rsid w:val="000A30E3"/>
    <w:rsid w:val="000A68BE"/>
    <w:rsid w:val="001201E2"/>
    <w:rsid w:val="00143490"/>
    <w:rsid w:val="00176C44"/>
    <w:rsid w:val="001E6BAF"/>
    <w:rsid w:val="00216B2C"/>
    <w:rsid w:val="00250BB6"/>
    <w:rsid w:val="002518D5"/>
    <w:rsid w:val="00271548"/>
    <w:rsid w:val="0027161D"/>
    <w:rsid w:val="00282DED"/>
    <w:rsid w:val="00284BCB"/>
    <w:rsid w:val="002906CD"/>
    <w:rsid w:val="002A4895"/>
    <w:rsid w:val="002A5475"/>
    <w:rsid w:val="002B4F6A"/>
    <w:rsid w:val="002E1EC2"/>
    <w:rsid w:val="002E3F70"/>
    <w:rsid w:val="002F0802"/>
    <w:rsid w:val="0035679C"/>
    <w:rsid w:val="00372882"/>
    <w:rsid w:val="003F163E"/>
    <w:rsid w:val="004233F9"/>
    <w:rsid w:val="004268EF"/>
    <w:rsid w:val="00467CF1"/>
    <w:rsid w:val="00474E5A"/>
    <w:rsid w:val="004B704B"/>
    <w:rsid w:val="005308F5"/>
    <w:rsid w:val="00541D75"/>
    <w:rsid w:val="005562F3"/>
    <w:rsid w:val="00577581"/>
    <w:rsid w:val="00583D88"/>
    <w:rsid w:val="00592BC2"/>
    <w:rsid w:val="005D21DC"/>
    <w:rsid w:val="005D2A08"/>
    <w:rsid w:val="005D3D5B"/>
    <w:rsid w:val="005F55B4"/>
    <w:rsid w:val="0061251F"/>
    <w:rsid w:val="00633EC1"/>
    <w:rsid w:val="00641EDF"/>
    <w:rsid w:val="006445E9"/>
    <w:rsid w:val="00651620"/>
    <w:rsid w:val="0068480C"/>
    <w:rsid w:val="006B2480"/>
    <w:rsid w:val="006D3219"/>
    <w:rsid w:val="006D3B96"/>
    <w:rsid w:val="006D58B9"/>
    <w:rsid w:val="006E425F"/>
    <w:rsid w:val="006F60E1"/>
    <w:rsid w:val="007047F8"/>
    <w:rsid w:val="00713893"/>
    <w:rsid w:val="00714387"/>
    <w:rsid w:val="00724D59"/>
    <w:rsid w:val="00743DA1"/>
    <w:rsid w:val="007554DD"/>
    <w:rsid w:val="0075571E"/>
    <w:rsid w:val="00766CC6"/>
    <w:rsid w:val="00770134"/>
    <w:rsid w:val="00794751"/>
    <w:rsid w:val="007C078E"/>
    <w:rsid w:val="007C135E"/>
    <w:rsid w:val="007E3456"/>
    <w:rsid w:val="007E3F99"/>
    <w:rsid w:val="007E53F8"/>
    <w:rsid w:val="008175F3"/>
    <w:rsid w:val="008539F9"/>
    <w:rsid w:val="00866471"/>
    <w:rsid w:val="00881C36"/>
    <w:rsid w:val="00894AF9"/>
    <w:rsid w:val="008969A7"/>
    <w:rsid w:val="00925419"/>
    <w:rsid w:val="00973769"/>
    <w:rsid w:val="009835E4"/>
    <w:rsid w:val="00991E69"/>
    <w:rsid w:val="009C75A6"/>
    <w:rsid w:val="009D7C71"/>
    <w:rsid w:val="00A141F4"/>
    <w:rsid w:val="00A415D4"/>
    <w:rsid w:val="00A4769E"/>
    <w:rsid w:val="00A81DD3"/>
    <w:rsid w:val="00AA1D04"/>
    <w:rsid w:val="00AE5480"/>
    <w:rsid w:val="00B148FD"/>
    <w:rsid w:val="00B14D61"/>
    <w:rsid w:val="00B25B60"/>
    <w:rsid w:val="00B26219"/>
    <w:rsid w:val="00B3150F"/>
    <w:rsid w:val="00B574E2"/>
    <w:rsid w:val="00B815FC"/>
    <w:rsid w:val="00B93A89"/>
    <w:rsid w:val="00BD7D0E"/>
    <w:rsid w:val="00C36DE0"/>
    <w:rsid w:val="00C41017"/>
    <w:rsid w:val="00C60DFC"/>
    <w:rsid w:val="00CA1FA3"/>
    <w:rsid w:val="00D07E73"/>
    <w:rsid w:val="00D4726C"/>
    <w:rsid w:val="00D825D3"/>
    <w:rsid w:val="00DA3EEE"/>
    <w:rsid w:val="00DD0AE6"/>
    <w:rsid w:val="00DD2319"/>
    <w:rsid w:val="00E044A3"/>
    <w:rsid w:val="00E37482"/>
    <w:rsid w:val="00E4082C"/>
    <w:rsid w:val="00E5704B"/>
    <w:rsid w:val="00E82614"/>
    <w:rsid w:val="00EB17BA"/>
    <w:rsid w:val="00EB7997"/>
    <w:rsid w:val="00F1358C"/>
    <w:rsid w:val="00F221BD"/>
    <w:rsid w:val="00F24857"/>
    <w:rsid w:val="00F673DE"/>
    <w:rsid w:val="00F67F53"/>
    <w:rsid w:val="00F80F07"/>
    <w:rsid w:val="00F97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276A6"/>
  <w15:chartTrackingRefBased/>
  <w15:docId w15:val="{BEC1D3FB-609E-45AA-92A2-BC7A4716C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00</TotalTime>
  <Pages>3</Pages>
  <Words>310</Words>
  <Characters>1772</Characters>
  <Application>Microsoft Office Word</Application>
  <DocSecurity>0</DocSecurity>
  <Lines>14</Lines>
  <Paragraphs>4</Paragraphs>
  <ScaleCrop>false</ScaleCrop>
  <Company/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21</cp:revision>
  <dcterms:created xsi:type="dcterms:W3CDTF">2021-11-14T10:33:00Z</dcterms:created>
  <dcterms:modified xsi:type="dcterms:W3CDTF">2021-11-17T00:13:00Z</dcterms:modified>
</cp:coreProperties>
</file>